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Translator Interpreter position at [Organization Name] in Cape Town, South Africa. With a profound passion for language, cultural exchange, and cross-communication, I am confident that my skills and experience align perfectly with the requirements of this role. As a dedicated professional who thrives in multilingual environments, I am eager to contribute to your organization’s mission by bridging linguistic and cultural gaps in South Africa’s dynamic landscape.</w:t>
      </w:r>
    </w:p>
    <w:p>
      <w:pPr>
        <w:pStyle w:val="BodyText"/>
      </w:pPr>
      <w:r>
        <w:t xml:space="preserve">Cape Town, as a vibrant city where diverse cultures intersect, presents unique opportunities for translators and interpreters to play a pivotal role in fostering understanding. My background as a Translator Interpreter has equipped me with the expertise to navigate complex linguistic challenges while preserving the nuances of meaning across languages. I am particularly drawn to this opportunity because it allows me to work within South Africa’s rich cultural tapestry, where languages such as Zulu, Xhosa, Afrikaans, and English coexist. My fluency in multiple languages—[list specific languages]—enables me to serve as a bridge between communities, ensuring that every voice is heard and understood.</w:t>
      </w:r>
    </w:p>
    <w:p>
      <w:pPr>
        <w:pStyle w:val="BodyText"/>
      </w:pPr>
      <w:r>
        <w:t xml:space="preserve">Throughout my career as a Translator Interpreter, I have developed a deep appreciation for the importance of cultural sensitivity in communication. In South Africa, where historical and social contexts shape interactions, this skill is indispensable. For instance, while interpreting at [previous organization or project], I encountered situations where cultural norms influenced the delivery of information. My ability to adapt my approach—whether through formal or informal language, tone adjustments, or contextual awareness—ensured that all parties felt respected and engaged. This experience has reinforced my belief that translation is not merely about converting words but about facilitating meaningful connections.</w:t>
      </w:r>
    </w:p>
    <w:p>
      <w:pPr>
        <w:pStyle w:val="BodyText"/>
      </w:pPr>
      <w:r>
        <w:t xml:space="preserve">My professional journey began with a strong foundation in linguistics and translation studies. I hold a [degree or certification, e.g., Bachelor’s Degree in Linguistics] from [university name], where I focused on the intersection of language, culture, and communication. This academic background has been complemented by hands-on experience working as a Translator Interpreter for [previous employers or projects]. Whether translating legal documents for international clients or interpreting during community workshops in Cape Town, I have consistently demonstrated reliability, accuracy, and a commitment to excellence. My work has spanned various sectors, including education, healthcare, and corporate environments, where I have collaborated with professionals from diverse cultural and linguistic backgrounds.</w:t>
      </w:r>
    </w:p>
    <w:p>
      <w:pPr>
        <w:pStyle w:val="BodyText"/>
      </w:pPr>
      <w:r>
        <w:t xml:space="preserve">One of the most rewarding aspects of my role as a Translator Interpreter is the opportunity to contribute to South Africa’s ongoing efforts toward equity and inclusion. In Cape Town, where language often serves as a barrier to access, my work has focused on ensuring that marginalized communities—particularly those in underserved areas—can engage with critical services such as healthcare, legal aid, and education. For example, during my time with [previous organization], I provided interpretation services for a nonprofit initiative aimed at improving maternal health in Xhosa-speaking communities. This experience not only reinforced the importance of linguistic accuracy but also highlighted the transformative impact of effective communication in addressing social challenges.</w:t>
      </w:r>
    </w:p>
    <w:p>
      <w:pPr>
        <w:pStyle w:val="BodyText"/>
      </w:pPr>
      <w:r>
        <w:t xml:space="preserve">What sets me apart as a Translator Interpreter is my adaptability and willingness to learn. South Africa’s ever-evolving social and political landscape demands professionals who can navigate ambiguity while maintaining precision. I have honed this skill through continuous professional development, including workshops on cultural competence and recent training in [specific software or tools relevant to the role]. Additionally, my fluency in multiple languages allows me to work flexibly across projects, whether translating technical documents or facilitating real-time interpretation during meetings.</w:t>
      </w:r>
    </w:p>
    <w:p>
      <w:pPr>
        <w:pStyle w:val="BodyText"/>
      </w:pPr>
      <w:r>
        <w:t xml:space="preserve">As a resident of Cape Town for [number] years, I am deeply familiar with the city’s unique challenges and opportunities. The blend of urban development and traditional communities in Cape Town creates a dynamic environment where language plays a crucial role in shaping identities and fostering unity. I have actively participated in local cultural events, such as [mention specific events or initiatives], which have further deepened my understanding of the region’s linguistic diversity. This connection to the community ensures that my work as a Translator Interpreter is not only professional but also rooted in a genuine commitment to South Africa’s people and their needs.</w:t>
      </w:r>
    </w:p>
    <w:p>
      <w:pPr>
        <w:pStyle w:val="BodyText"/>
      </w:pPr>
      <w:r>
        <w:t xml:space="preserve">Joining your team would allow me to contribute my skills while growing alongside an organization that values cultural awareness and excellence. I am particularly inspired by [mention specific aspect of the organization, e.g., its mission to support multilingual education or its work in community development]. I am confident that my experience, combined with my passion for language and culture, will make me a valuable asset to your team. I would be honored to bring my expertise to Cape Town’s thriving professional landscape and help bridge the gaps that connect people across languages.</w:t>
      </w:r>
    </w:p>
    <w:p>
      <w:pPr>
        <w:pStyle w:val="BodyText"/>
      </w:pPr>
      <w:r>
        <w:t xml:space="preserve">Thank you for considering my application. I look forward to the opportunity to discuss how my background and skills align with your organization’s goals. Please feel free to contact me at [your phone number] or [your email address] at your earliest convenience. I am available for an interview at your discretion and would be thrilled to contribute to the continued success of [Organization Nam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Position in Cape Town, South Africa</dc:title>
  <dc:creator/>
  <dc:language>en</dc:language>
  <cp:keywords/>
  <dcterms:created xsi:type="dcterms:W3CDTF">2026-07-21T14:53:00Z</dcterms:created>
  <dcterms:modified xsi:type="dcterms:W3CDTF">2026-07-21T14:53:00Z</dcterms:modified>
</cp:coreProperties>
</file>

<file path=docProps/custom.xml><?xml version="1.0" encoding="utf-8"?>
<Properties xmlns="http://schemas.openxmlformats.org/officeDocument/2006/custom-properties" xmlns:vt="http://schemas.openxmlformats.org/officeDocument/2006/docPropsVTypes"/>
</file>